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5816" w:rsidRDefault="004A595F">
      <w:pPr>
        <w:pStyle w:val="Title"/>
      </w:pPr>
      <w:bookmarkStart w:id="0" w:name="_GoBack"/>
      <w:bookmarkEnd w:id="0"/>
      <w:r>
        <w:t>Comorbidities and Disease Manifestations in Ankylosing Spondylitis (BAD AS)</w:t>
      </w:r>
    </w:p>
    <w:p w:rsidR="00BC5816" w:rsidRDefault="004A595F">
      <w:pPr>
        <w:pStyle w:val="Author"/>
      </w:pPr>
      <w:r>
        <w:t>Benjamin Chan (chanb@ohsu.edu)</w:t>
      </w:r>
    </w:p>
    <w:p w:rsidR="00BC5816" w:rsidRDefault="004A595F">
      <w:pPr>
        <w:pStyle w:val="Date"/>
      </w:pPr>
      <w:r>
        <w:t>2018-06-25 14:55:42</w:t>
      </w:r>
    </w:p>
    <w:p w:rsidR="00BC5816" w:rsidRDefault="004A595F">
      <w:pPr>
        <w:pStyle w:val="FirstParagraph"/>
      </w:pPr>
      <w:r>
        <w:t xml:space="preserve">See </w:t>
      </w:r>
      <w:hyperlink r:id="rId7">
        <w:r>
          <w:rPr>
            <w:rStyle w:val="Hyperlink"/>
          </w:rPr>
          <w:t>script.bat</w:t>
        </w:r>
      </w:hyperlink>
      <w:r>
        <w:t xml:space="preserve">, which is executed before the </w:t>
      </w:r>
      <w:hyperlink r:id="rId8">
        <w:r>
          <w:rPr>
            <w:rStyle w:val="Hyperlink"/>
          </w:rPr>
          <w:t>postprocess.bat</w:t>
        </w:r>
      </w:hyperlink>
      <w:r>
        <w:t xml:space="preserve"> script,</w:t>
      </w:r>
      <w:r>
        <w:t xml:space="preserve"> which produced this document.</w:t>
      </w:r>
    </w:p>
    <w:p w:rsidR="00BC5816" w:rsidRDefault="004A595F">
      <w:pPr>
        <w:pStyle w:val="Heading1"/>
      </w:pPr>
      <w:bookmarkStart w:id="1" w:name="summarize-prevalence-as-cohort"/>
      <w:r>
        <w:t>Summarize prevalence, AS cohort</w:t>
      </w:r>
      <w:bookmarkEnd w:id="1"/>
    </w:p>
    <w:p w:rsidR="00BC5816" w:rsidRDefault="004A595F">
      <w:pPr>
        <w:pStyle w:val="SourceCode"/>
      </w:pPr>
      <w:r>
        <w:rPr>
          <w:rStyle w:val="VerbatimChar"/>
        </w:rPr>
        <w:t xml:space="preserve">From: Curtis, Jeffrey R [mailto:jrcurtis@uabmc.edu] </w:t>
      </w:r>
      <w:r>
        <w:br/>
      </w:r>
      <w:r>
        <w:rPr>
          <w:rStyle w:val="VerbatimChar"/>
        </w:rPr>
        <w:t>Sent: Thursday, May 11, 2017 10:59 AM</w:t>
      </w:r>
      <w:r>
        <w:br/>
      </w:r>
      <w:r>
        <w:rPr>
          <w:rStyle w:val="VerbatimChar"/>
        </w:rPr>
        <w:t>Subject: Table 1 Distribution of Characteristics of AS cohort by data source 1 year baseline</w:t>
      </w:r>
      <w:r>
        <w:br/>
      </w:r>
      <w:r>
        <w:br/>
      </w:r>
      <w:r>
        <w:rPr>
          <w:rStyle w:val="VerbatimChar"/>
        </w:rPr>
        <w:t xml:space="preserve">Here is </w:t>
      </w:r>
      <w:r>
        <w:rPr>
          <w:rStyle w:val="VerbatimChar"/>
        </w:rPr>
        <w:t>table shell for table 1 for AS cohort. All covariates are measured in</w:t>
      </w:r>
      <w:r>
        <w:br/>
      </w:r>
      <w:r>
        <w:rPr>
          <w:rStyle w:val="VerbatimChar"/>
        </w:rPr>
        <w:t>baseline, although I think that we should have additional rows added for all</w:t>
      </w:r>
      <w:r>
        <w:br/>
      </w:r>
      <w:r>
        <w:rPr>
          <w:rStyle w:val="VerbatimChar"/>
        </w:rPr>
        <w:t>13 outcomes of interest, using all available leftward data (not just</w:t>
      </w:r>
      <w:r>
        <w:br/>
      </w:r>
      <w:r>
        <w:rPr>
          <w:rStyle w:val="VerbatimChar"/>
        </w:rPr>
        <w:t>baseline). So for example, someone who h</w:t>
      </w:r>
      <w:r>
        <w:rPr>
          <w:rStyle w:val="VerbatimChar"/>
        </w:rPr>
        <w:t>ad history of uveitis, or cancer,</w:t>
      </w:r>
      <w:r>
        <w:br/>
      </w:r>
      <w:r>
        <w:rPr>
          <w:rStyle w:val="VerbatimChar"/>
        </w:rPr>
        <w:t>would appear as rows in this table.</w:t>
      </w:r>
      <w:r>
        <w:br/>
      </w:r>
      <w:r>
        <w:br/>
      </w:r>
      <w:r>
        <w:rPr>
          <w:rStyle w:val="VerbatimChar"/>
        </w:rPr>
        <w:t>This would be the same format for Aim II that provides the corresponding</w:t>
      </w:r>
      <w:r>
        <w:br/>
      </w:r>
      <w:r>
        <w:rPr>
          <w:rStyle w:val="VerbatimChar"/>
        </w:rPr>
        <w:t>information with each column representing the exposure episodes.</w:t>
      </w:r>
    </w:p>
    <w:p w:rsidR="00BC5816" w:rsidRDefault="004A595F">
      <w:pPr>
        <w:pStyle w:val="Heading2"/>
      </w:pPr>
      <w:bookmarkStart w:id="2" w:name="overall-for-the-as-cohort"/>
      <w:r>
        <w:t>Overall for the AS cohort</w:t>
      </w:r>
      <w:bookmarkEnd w:id="2"/>
    </w:p>
    <w:p w:rsidR="00BC5816" w:rsidRDefault="004A595F">
      <w:pPr>
        <w:pStyle w:val="FirstParagraph"/>
      </w:pPr>
      <w:r>
        <w:t>Read prevalence data.</w:t>
      </w:r>
      <w:r>
        <w:t xml:space="preserve"> See </w:t>
      </w:r>
      <w:r>
        <w:rPr>
          <w:rStyle w:val="VerbatimChar"/>
        </w:rPr>
        <w:t>queryPrevalentComorbidities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516"/>
        <w:gridCol w:w="1114"/>
        <w:gridCol w:w="1228"/>
      </w:tblGrid>
      <w:tr w:rsidR="00BC5816" w:rsidTr="006513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BC5816">
            <w:pPr>
              <w:pStyle w:val="Compact"/>
            </w:pP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  <w:jc w:val="right"/>
            </w:pPr>
            <w:r>
              <w:t>denomPatid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  <w:jc w:val="right"/>
            </w:pPr>
            <w:r>
              <w:t>2384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  <w:jc w:val="right"/>
            </w:pPr>
            <w:r>
              <w:t>9032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73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  <w:jc w:val="right"/>
            </w:pPr>
            <w:r>
              <w:t>9044</w:t>
            </w:r>
          </w:p>
        </w:tc>
      </w:tr>
    </w:tbl>
    <w:p w:rsidR="00BC5816" w:rsidRDefault="004A595F">
      <w:pPr>
        <w:pStyle w:val="BodyText"/>
      </w:pPr>
      <w:r>
        <w:t xml:space="preserve">Table of </w:t>
      </w:r>
      <w:r>
        <w:rPr>
          <w:b/>
        </w:rPr>
        <w:t>prevalence %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1906"/>
        <w:gridCol w:w="2287"/>
        <w:gridCol w:w="1640"/>
        <w:gridCol w:w="1019"/>
        <w:gridCol w:w="1462"/>
        <w:gridCol w:w="1262"/>
      </w:tblGrid>
      <w:tr w:rsidR="00BC5816" w:rsidTr="006513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lastRenderedPageBreak/>
              <w:t>outcomeCategor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timeWindow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PCD AS cohort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arketscan AS cohort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edicare AS cohort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7 (0.4-1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5 (0.3-0.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5 (1.3-1.8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8 (0.5-1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6 (0.5-0.8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9 (1.6-2.2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9 (0.6-1.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7 (0.5-0.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3 (2.0-2.6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8 (0.5-1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4 (0.3-0.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8 (1.6-2.1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5 (0.4-0.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8 (1.6-2.1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1 (0.9-1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1 (2.8-3.5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5 (1.2-1.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4.1 (3.7-4.5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6 (0.5-0.8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7 (1.5-2.0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8 (3.1-4.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9 (2.5-3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1.7 (11.1-12.4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5.4 (4.6-6.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8 (3.4-4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4.6 (13.9-15.4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6.0 (5.1-7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4.3 (3.9-4.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6.8 (16.1-17.6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7 (3.0-4.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0 (2.7-3.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.7 (12.0-13.4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8 (1.3-2.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1 (0.9-1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6.2 (5.8-6.7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2 (1.7-2.8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4 (1.2-1.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8.7 (8.1-9.3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ortic Insufficiency/Aortic Regurg</w:t>
            </w:r>
            <w:r>
              <w:t>ita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5 (1.9-3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6 (1.3-1.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0.6 (9.9-11.2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4 (1.0-1.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1 (0.9-1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7.5 (7.0-8.1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6 (0.4-1.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8 (0.6-1.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8 (3.4-4.2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9 (0.6-1.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3 (1.1-1.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6.4 (5.9-6.9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0 (0.7-1.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6 (1.3-1.8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8.3 (7.7-8.9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7 (0.4-1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8 (0.6-1.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5.0 (4.5-5.4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0 (0.8-1.3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2 (1.9-2.5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3 (0.1-0.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5 (0.3-0.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0 (2.7-3.4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3 (1.1-1.5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4 (1.0-1.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0 (2.7-3.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0.0 (9.3-10.6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6 (2.0-3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5.0 (4.5-5.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8.4 (17.6-19.2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4 (2.7-4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6.0 (5.5-6.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.5 (23.6-25.4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8 (1.3-2.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7 (3.3-4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3.6 (12.9-14.3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8 (0.5-</w:t>
            </w:r>
            <w:r>
              <w:lastRenderedPageBreak/>
              <w:t>1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lastRenderedPageBreak/>
              <w:t>1.0 (0.8-1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7 (1.4-2.0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3 (0.9-1.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4 (1.2-1.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9 (2.6-3.3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6 (1.1-2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7 (1.5-2.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9 (3.5-4.3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0 (0.7-1.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8 (0.6-1.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6 (2.3-3.0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3 (2.7-4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7 (3.3-4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9 (1.6-2.2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4.3 (3.6-5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4.5 (4.0-4.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4 (2.1-2.7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4.8 (4.0-5.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4.7 (4.3-5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6 (2.3-3.0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0 (2.4-3.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5 (3.1-3.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3 (2.0-2.6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5 (1.9-3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9 (2.6-3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6 (1.3-1.8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Ulcerative Colit</w:t>
            </w:r>
            <w:r>
              <w:t>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9 (2.2-3.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5 (3.1-3.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3 (2.0-2.6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0 (2.4-3.8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7 (3.3-4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7 (2.4-3.1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4 (1.8-3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7 (2.4-3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3 (2.0-2.7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1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0-0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0-0.2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0-0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1-0.2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0-0.1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3 (0.1-0.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1-0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0-0.2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3 (0.1-0.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1-0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 (0.1-0.3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4 (0.2-0.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 (0.2-0.4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1-0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 (0.1-0.3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1-0.2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1-0.2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0-0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 (0.1-0.3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1-0.2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1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1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1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1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1-0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4 (0.3-0.6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1-0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7 (0.6-0.9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9 (0.7-1.1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 xml:space="preserve">AS cohort entry to </w:t>
            </w:r>
            <w:r>
              <w:lastRenderedPageBreak/>
              <w:t>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7 (0.5-0.8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0 (0.7-1.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9 (0.7-1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1 (2.7-3.5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6 (1.1-2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4 (1.2-1.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4.8 (4.4-5.2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9 (1.4-2.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6 (1.4-1.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6.0 (5.5-6.5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2 (0.8-1.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9 (0.7-1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4.3 (3.9-4.7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0-0.2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0-0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1-0.2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0-0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 (0.1-0.3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1-0.2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 (0.1-0.3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 (0.2-0.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3 (0.2-0.4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3 (0.1-0.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3 (0.2-0.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4 (0.3-0.5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3 (0.2-0.5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4 (1.0-2.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7 (0.6-0.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4.0 (3.6-4.4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1 (1.6-2.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2 (1.0-1.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6.3 (5.8-6.8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3 (1.7-2.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4 (1.1-1.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8.3 (7.7-8.9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0 (0.7-1.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8 (0.7-1.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5.4 (4.9-5.8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8 (1.4-2.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0 (0.8-1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4.2 (3.8-4.7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3 (2.6-4.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8 (1.5-2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7.6 (7.0-8.1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7 (3.0-4.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3 (2.0-2.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0.0 (9.4-10.7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2 (1.7-2.8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5 (1.2-1.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6.9 (6.3-7.4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7 (2.1-3.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5 (3.1-3.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3 (2.9-3.6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6 (2.9-4.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4.6 (4.2-5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4.4 (4.0-4.8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4.2 (3.4-5.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5.2 (4.7-5.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5.1 (4.7-5.6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5 (1.9-3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9 (2.6-3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4.5 (4.1-4.9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5.0 (4.2-6.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5.3 (4.9-5.8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4 (3.1-3.8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6.2 (5.3-7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6.7 (6.2-7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4.2 (3.8-4.7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7.0 (6.0-8.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7.3 (6.8-7.8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4.6 (4.2-5.0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4.3 (3.6-5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4.1 (3.7-4.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6 (3.2-4.0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5.5 (4.7-6.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6.4 (5.9-6.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1 (1.9-2.5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lastRenderedPageBreak/>
              <w:t>Uve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7.3 (6.3-8.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7.9 (7.4-8.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8 (2.5-3.1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7.8 (6.8-9.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8.7 (8.1-9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1 (2.8-3.5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5.7 (4.8-6.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6.7 (6.2-7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6 (2.3-2.9)</w:t>
            </w:r>
          </w:p>
        </w:tc>
      </w:tr>
    </w:tbl>
    <w:p w:rsidR="00BC5816" w:rsidRDefault="004A595F">
      <w:pPr>
        <w:pStyle w:val="Heading2"/>
      </w:pPr>
      <w:bookmarkStart w:id="3" w:name="by-exposure"/>
      <w:r>
        <w:t>By exposure</w:t>
      </w:r>
      <w:bookmarkEnd w:id="3"/>
    </w:p>
    <w:p w:rsidR="00BC5816" w:rsidRDefault="004A595F">
      <w:pPr>
        <w:pStyle w:val="FirstParagraph"/>
      </w:pPr>
      <w:r>
        <w:t xml:space="preserve">Read prevalence data. See </w:t>
      </w:r>
      <w:r>
        <w:rPr>
          <w:rStyle w:val="VerbatimChar"/>
        </w:rPr>
        <w:t>queryPrevalentComorbidities.sas</w:t>
      </w:r>
      <w:r>
        <w:t>.</w:t>
      </w:r>
    </w:p>
    <w:p w:rsidR="00BC5816" w:rsidRDefault="004A595F">
      <w:pPr>
        <w:pStyle w:val="BodyText"/>
      </w:pPr>
      <w:r>
        <w:t xml:space="preserve">Table of </w:t>
      </w:r>
      <w:r>
        <w:rPr>
          <w:b/>
        </w:rPr>
        <w:t>prevalence %</w:t>
      </w:r>
    </w:p>
    <w:p w:rsidR="00BC5816" w:rsidRDefault="004A595F">
      <w:pPr>
        <w:pStyle w:val="Heading1"/>
      </w:pPr>
      <w:bookmarkStart w:id="4" w:name="summarize-prevalence-non-as-cohort"/>
      <w:r>
        <w:t>Summarize prevalence, non-AS cohort</w:t>
      </w:r>
      <w:bookmarkEnd w:id="4"/>
    </w:p>
    <w:p w:rsidR="00BC5816" w:rsidRDefault="004A595F">
      <w:pPr>
        <w:pStyle w:val="FirstParagraph"/>
      </w:pPr>
      <w:r>
        <w:t xml:space="preserve">See </w:t>
      </w:r>
      <w:r>
        <w:rPr>
          <w:rStyle w:val="VerbatimChar"/>
        </w:rPr>
        <w:t>background/table shells.docx</w:t>
      </w:r>
      <w:r>
        <w:t xml:space="preserve">, page 5, </w:t>
      </w:r>
      <w:r>
        <w:rPr>
          <w:i/>
        </w:rPr>
        <w:t>Table XX: Prevalence of comorbidities by disease cohort and data source using all available prior data</w:t>
      </w:r>
      <w:r>
        <w:t xml:space="preserve">, right-hand columns for </w:t>
      </w:r>
      <w:r>
        <w:rPr>
          <w:i/>
        </w:rPr>
        <w:t>Non-AS cohort</w:t>
      </w:r>
    </w:p>
    <w:p w:rsidR="00BC5816" w:rsidRDefault="004A595F">
      <w:pPr>
        <w:pStyle w:val="BodyText"/>
      </w:pPr>
      <w:r>
        <w:t xml:space="preserve">Read prevalence data. See </w:t>
      </w:r>
      <w:r>
        <w:rPr>
          <w:rStyle w:val="VerbatimChar"/>
        </w:rPr>
        <w:t>queryPrevalentComorbiditiesControl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416"/>
        <w:gridCol w:w="963"/>
        <w:gridCol w:w="796"/>
        <w:gridCol w:w="1228"/>
        <w:gridCol w:w="1976"/>
      </w:tblGrid>
      <w:tr w:rsidR="00BC5816" w:rsidTr="006513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BC5816">
            <w:pPr>
              <w:pStyle w:val="Compact"/>
            </w:pP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hort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  <w:jc w:val="right"/>
            </w:pPr>
            <w:r>
              <w:t>denomPatid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  <w:jc w:val="right"/>
            </w:pPr>
            <w:r>
              <w:t>denomControlCohort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on-A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  <w:jc w:val="right"/>
            </w:pPr>
            <w:r>
              <w:t>1139225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  <w:jc w:val="right"/>
            </w:pPr>
            <w:r>
              <w:t>1139225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on-A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  <w:jc w:val="right"/>
            </w:pPr>
            <w:r>
              <w:t>1447192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  <w:jc w:val="right"/>
            </w:pPr>
            <w:r>
              <w:t>1447192</w:t>
            </w:r>
          </w:p>
        </w:tc>
      </w:tr>
    </w:tbl>
    <w:p w:rsidR="00BC5816" w:rsidRDefault="004A595F">
      <w:pPr>
        <w:pStyle w:val="BodyText"/>
      </w:pPr>
      <w:r>
        <w:t xml:space="preserve">Table of </w:t>
      </w:r>
      <w:r>
        <w:rPr>
          <w:b/>
        </w:rPr>
        <w:t>prevalence %</w:t>
      </w:r>
    </w:p>
    <w:tbl>
      <w:tblPr>
        <w:tblStyle w:val="ListTable4-Accent1"/>
        <w:tblW w:w="4999" w:type="pct"/>
        <w:tblLook w:val="0420" w:firstRow="1" w:lastRow="0" w:firstColumn="0" w:lastColumn="0" w:noHBand="0" w:noVBand="1"/>
      </w:tblPr>
      <w:tblGrid>
        <w:gridCol w:w="2144"/>
        <w:gridCol w:w="2815"/>
        <w:gridCol w:w="1287"/>
        <w:gridCol w:w="1534"/>
        <w:gridCol w:w="1794"/>
      </w:tblGrid>
      <w:tr w:rsidR="00BC5816" w:rsidTr="006513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lastRenderedPageBreak/>
              <w:t>outcomeCategor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timeWindow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PCD Non-AS cohort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edicare Non-AS cohort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6 (0.6-0.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3 (1.3-1.3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9 (0.8-0.9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9 (3.8-3.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0.0 (10.0-10.1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9 (0.9-0.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2 (3.2-3.2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7 (0.7-0.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6 (2.6-2.6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 (0.2-0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1 (1.1-1.1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2 (2.2-2.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8.8 (8.8-8.9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4 (0.4-0.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8 (0.8-0.8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2 (2.1-2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3 (0.3-0.3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0 (2.0-2.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4 (0.4-0.4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0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1-0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1-0.1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0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0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1-0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0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7 (0.6-0.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3 (1.3-1.3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0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1-0.1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5 (0.4-0.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3 (1.2-1.3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2 (1.2-1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9 (2.8-2.9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4.6 (4.6-4.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0 (1.0-1.0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0 (1.0-1.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 (0.1-0.1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 (0.2-0.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 (0.2-0.2)</w:t>
            </w:r>
          </w:p>
        </w:tc>
      </w:tr>
    </w:tbl>
    <w:p w:rsidR="00BC5816" w:rsidRDefault="004A595F">
      <w:pPr>
        <w:pStyle w:val="Heading1"/>
      </w:pPr>
      <w:bookmarkStart w:id="5" w:name="summarize-incidence"/>
      <w:r>
        <w:t>Summarize incidence</w:t>
      </w:r>
      <w:bookmarkEnd w:id="5"/>
    </w:p>
    <w:p w:rsidR="00BC5816" w:rsidRDefault="004A595F">
      <w:pPr>
        <w:pStyle w:val="SourceCode"/>
      </w:pPr>
      <w:r>
        <w:rPr>
          <w:rStyle w:val="VerbatimChar"/>
        </w:rPr>
        <w:t xml:space="preserve">From: Curtis, Jeffrey R [mailto:jrcurtis@uabmc.edu] </w:t>
      </w:r>
      <w:r>
        <w:br/>
      </w:r>
      <w:r>
        <w:rPr>
          <w:rStyle w:val="VerbatimChar"/>
        </w:rPr>
        <w:t>Sent: Thursday, May 11, 2017 10:59 AM</w:t>
      </w:r>
      <w:r>
        <w:br/>
      </w:r>
      <w:r>
        <w:rPr>
          <w:rStyle w:val="VerbatimChar"/>
        </w:rPr>
        <w:t>Subject: Table 1 Distribution of Characteristics of AS cohort by data source 1 year baseline</w:t>
      </w:r>
      <w:r>
        <w:br/>
      </w:r>
      <w:r>
        <w:br/>
      </w:r>
      <w:r>
        <w:rPr>
          <w:rStyle w:val="VerbatimChar"/>
        </w:rPr>
        <w:t>Here is table shell for table 1 for AS cohort. All covariates are measured in</w:t>
      </w:r>
      <w:r>
        <w:br/>
      </w:r>
      <w:r>
        <w:rPr>
          <w:rStyle w:val="VerbatimChar"/>
        </w:rPr>
        <w:t>baseline, although I think that we should have additional rows added for all</w:t>
      </w:r>
      <w:r>
        <w:br/>
      </w:r>
      <w:r>
        <w:rPr>
          <w:rStyle w:val="VerbatimChar"/>
        </w:rPr>
        <w:t>13 outcomes of interest, using all available leftward data (not just</w:t>
      </w:r>
      <w:r>
        <w:br/>
      </w:r>
      <w:r>
        <w:rPr>
          <w:rStyle w:val="VerbatimChar"/>
        </w:rPr>
        <w:t>baseline). So for example, someone who had history of uveitis, or cancer,</w:t>
      </w:r>
      <w:r>
        <w:br/>
      </w:r>
      <w:r>
        <w:rPr>
          <w:rStyle w:val="VerbatimChar"/>
        </w:rPr>
        <w:t>would appear as rows in this table.</w:t>
      </w:r>
      <w:r>
        <w:br/>
      </w:r>
      <w:r>
        <w:br/>
      </w:r>
      <w:r>
        <w:rPr>
          <w:rStyle w:val="VerbatimChar"/>
        </w:rPr>
        <w:t>This would be the same format for Aim II that provides the corresponding</w:t>
      </w:r>
      <w:r>
        <w:br/>
      </w:r>
      <w:r>
        <w:rPr>
          <w:rStyle w:val="VerbatimChar"/>
        </w:rPr>
        <w:t>information with each column representing the exposure episodes.</w:t>
      </w:r>
    </w:p>
    <w:p w:rsidR="00BC5816" w:rsidRDefault="004A595F">
      <w:pPr>
        <w:pStyle w:val="FirstParagraph"/>
      </w:pPr>
      <w:r>
        <w:t xml:space="preserve">Read crude incidence data. See </w:t>
      </w:r>
      <w:r>
        <w:rPr>
          <w:rStyle w:val="VerbatimChar"/>
        </w:rPr>
        <w:t>modelIncidenceOutcomes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114"/>
        <w:gridCol w:w="2635"/>
        <w:gridCol w:w="762"/>
      </w:tblGrid>
      <w:tr w:rsidR="00BC5816" w:rsidTr="006513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lastRenderedPageBreak/>
              <w:t>datab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  <w:jc w:val="right"/>
            </w:pPr>
            <w:r>
              <w:t>nPatid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DMARD, NSAID, or n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  <w:jc w:val="right"/>
            </w:pPr>
            <w:r>
              <w:t>6307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  <w:jc w:val="right"/>
            </w:pPr>
            <w:r>
              <w:t>3922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DMARD, NSAID, or n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  <w:jc w:val="right"/>
            </w:pPr>
            <w:r>
              <w:t>5191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  <w:jc w:val="right"/>
            </w:pPr>
            <w:r>
              <w:t>1110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DMARD, NSAID, or n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  <w:jc w:val="right"/>
            </w:pPr>
            <w:r>
              <w:t>1765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  <w:jc w:val="right"/>
            </w:pPr>
            <w:r>
              <w:t>840</w:t>
            </w:r>
          </w:p>
        </w:tc>
      </w:tr>
    </w:tbl>
    <w:p w:rsidR="00BC5816" w:rsidRDefault="004A595F">
      <w:pPr>
        <w:pStyle w:val="BodyText"/>
      </w:pPr>
      <w:r>
        <w:t xml:space="preserve">Table of </w:t>
      </w:r>
      <w:r>
        <w:rPr>
          <w:b/>
        </w:rPr>
        <w:t>incidence per 100 person-years</w:t>
      </w:r>
    </w:p>
    <w:tbl>
      <w:tblPr>
        <w:tblStyle w:val="ListTable4-Accent1"/>
        <w:tblW w:w="4999" w:type="pct"/>
        <w:tblLook w:val="0420" w:firstRow="1" w:lastRow="0" w:firstColumn="0" w:lastColumn="0" w:noHBand="0" w:noVBand="1"/>
      </w:tblPr>
      <w:tblGrid>
        <w:gridCol w:w="1137"/>
        <w:gridCol w:w="1475"/>
        <w:gridCol w:w="1553"/>
        <w:gridCol w:w="643"/>
        <w:gridCol w:w="882"/>
        <w:gridCol w:w="1058"/>
        <w:gridCol w:w="1058"/>
        <w:gridCol w:w="885"/>
        <w:gridCol w:w="885"/>
      </w:tblGrid>
      <w:tr w:rsidR="00BC5816" w:rsidTr="006513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lastRenderedPageBreak/>
              <w:t>typ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outcomeCategor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PCD TNF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PCD DMARD, NSAID, or n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arketscan TNF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arketscan DMARD, NSAID, or no expos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edicare TNF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edicare DMARD, NSAID, or no exposure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9 (0.00-0.5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41 (0.20-0.7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6 (0.07-0.3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49 (0.35-0.6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58 (0.37-0.8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46 (0.36-0.57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46 (0.83-2.3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38 (0.95-1.9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84 (0.61-1.1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96 (0.76-1.2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13 (2.60-3.7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89 (2.63-3.17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10 (0.57-1.9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87 (3.11-4.7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37 (1.07-1.7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52 (2.19-2.9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08 (2.53-3.7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4.58 (4.24-4.95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45 (0.15-1.0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17 (0.78-1.7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51 (0.34-0.7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82 (0.63-1.0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27 (1.81-2.8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91 (2.64-3.19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8 (0.02-0.6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79 (0.47-1.2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49 (0.32-0.7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00 (0.80-1.2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22 (1.78-2.7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54 (2.30-2.81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7 (0.06-0.7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4 (0.00-0.2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2 (0.11-0.38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4 (0.15-0.3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83 (0.57-1.1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98 (0.84-1.14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84 (1.93-4.0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45 (2.74-4.28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5.38 (4.77-6.0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5.68 (5.17-6.2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9.93 (8.90-11.0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1.48 (10.93-12.06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63 (0.25-1.3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9 (0.12-0.5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16 (0.90-1.4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56 (0.41-0.7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05 (0.76-1.4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48 (0.38-0.60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0 (0.00-0.3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2 (0.03-0.3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4 (0.00-0.1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1 (0.00-0.0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2 (0.00-0.1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1 (0.00-0.03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8 (0.02-0.6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4 (0.00-0.2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5 (0.01-0.1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5 (0.01-0.1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2 (0.04-0.28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5 (0.02-0.10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8 (0.02-0.6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0 (0.00-0.1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4 (0.00-0.1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4 (0.01-0.1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5 (0.01-0.1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2 (0.01-0.06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0 (0.00-0.3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4 (0.00-0.2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0 (0.00-0.0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0 (0.00-0.0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0 (0.00-0.0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0 (0.00-0.02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0 (0.00-0.3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0 (0.00-0.1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7 (0.02-0.18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7 (0.03-0.1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50 (0.31-0.7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0 (0.14-0.28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morbidit</w:t>
            </w:r>
            <w:r>
              <w:lastRenderedPageBreak/>
              <w:t>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lastRenderedPageBreak/>
              <w:t>Lung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 xml:space="preserve">Restrictive lung </w:t>
            </w:r>
            <w:r>
              <w:lastRenderedPageBreak/>
              <w:t>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lastRenderedPageBreak/>
              <w:t xml:space="preserve">0.45 </w:t>
            </w:r>
            <w:r>
              <w:lastRenderedPageBreak/>
              <w:t>(0.15-1.0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lastRenderedPageBreak/>
              <w:t xml:space="preserve">0.87 </w:t>
            </w:r>
            <w:r>
              <w:lastRenderedPageBreak/>
              <w:t>(0.54-1.3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lastRenderedPageBreak/>
              <w:t>0.69 (0.49-</w:t>
            </w:r>
            <w:r>
              <w:lastRenderedPageBreak/>
              <w:t>0.9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lastRenderedPageBreak/>
              <w:t>0.72 (0.55-</w:t>
            </w:r>
            <w:r>
              <w:lastRenderedPageBreak/>
              <w:t>0.9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lastRenderedPageBreak/>
              <w:t xml:space="preserve">1.71 </w:t>
            </w:r>
            <w:r>
              <w:lastRenderedPageBreak/>
              <w:t>(1.33-2.1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lastRenderedPageBreak/>
              <w:t xml:space="preserve">1.51 </w:t>
            </w:r>
            <w:r>
              <w:lastRenderedPageBreak/>
              <w:t>(1.32-1.71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lastRenderedPageBreak/>
              <w:t>Comorbidit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0 (0.00-0.3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4 (0.00-0.2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2 (0.00-0.1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2 (0.00-0.0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2 (0.00-0.1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5 (0.02-0.09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0 (0.00-0.3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8 (0.01-0.3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22 (0.11-0.38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4 (0.07-0.2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09 (0.03-0.2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13 (0.08-0.19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54 (0.20-1.18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12 (0.74-1.6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43 (0.28-0.6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75 (0.58-0.9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00 (1.58-2.4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44 (2.20-2.70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27 (0.69-2.1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85 (1.34-2.48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14 (0.87-1.4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05 (0.84-1.3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28 (1.83-2.8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16 (2.89-3.46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71 (1.01-2.7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09 (0.71-1.5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58 (1.26-1.9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11 (0.89-1.3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69 (0.45-1.0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40 (0.31-0.50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74 (0.32-1.4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87 (0.54-1.3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31 (1.02-1.6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29 (1.06-1.56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86 (0.60-1.21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47 (0.37-0.59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07 (1.30-3.13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13 (0.75-1.65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39 (1.99-2.84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40 (1.15-1.68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46 (1.10-1.8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94 (0.79-1.10)</w:t>
            </w:r>
          </w:p>
        </w:tc>
      </w:tr>
      <w:tr w:rsidR="00BC5816" w:rsidTr="006513DB"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96 (2.00-4.2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40 (0.97-1.9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79 (2.35-3.2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71 (1.43-2.02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36 (1.01-1.79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45 (0.35-0.56)</w:t>
            </w:r>
          </w:p>
        </w:tc>
      </w:tr>
      <w:tr w:rsidR="00BC5816" w:rsidTr="006513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44 (1.58-3.60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55 (1.94-3.28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3.24 (2.77-3.78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2.60 (2.26-2.98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1.26 (0.93-1.67)</w:t>
            </w:r>
          </w:p>
        </w:tc>
        <w:tc>
          <w:tcPr>
            <w:tcW w:w="0" w:type="auto"/>
          </w:tcPr>
          <w:p w:rsidR="00BC5816" w:rsidRDefault="004A595F">
            <w:pPr>
              <w:pStyle w:val="Compact"/>
            </w:pPr>
            <w:r>
              <w:t>0.47 (0.37-0.59)</w:t>
            </w:r>
          </w:p>
        </w:tc>
      </w:tr>
    </w:tbl>
    <w:p w:rsidR="00BC5816" w:rsidRDefault="004A595F">
      <w:pPr>
        <w:pStyle w:val="Heading2"/>
      </w:pPr>
      <w:bookmarkStart w:id="6" w:name="tnf-vs-dmard-nsaid-or-no-exposure"/>
      <w:r>
        <w:t>TNF vs DMARD, NSAID, or no exposure</w:t>
      </w:r>
      <w:bookmarkEnd w:id="6"/>
    </w:p>
    <w:p w:rsidR="00BC5816" w:rsidRDefault="004A595F">
      <w:pPr>
        <w:pStyle w:val="SourceCode"/>
      </w:pPr>
      <w:r>
        <w:rPr>
          <w:rStyle w:val="VerbatimChar"/>
        </w:rPr>
        <w:t>## Saving 7 x 7 in image</w:t>
      </w:r>
      <w:r>
        <w:br/>
      </w:r>
      <w:r>
        <w:rPr>
          <w:rStyle w:val="VerbatimChar"/>
        </w:rPr>
        <w:t>## Saving 7 x 7 in image</w:t>
      </w:r>
      <w:r>
        <w:br/>
      </w:r>
      <w:r>
        <w:rPr>
          <w:rStyle w:val="VerbatimChar"/>
        </w:rPr>
        <w:t>## Saving 7 x 7 in image</w:t>
      </w:r>
    </w:p>
    <w:p w:rsidR="00BC5816" w:rsidRDefault="004A595F">
      <w:pPr>
        <w:pStyle w:val="SourceCode"/>
      </w:pP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</w:p>
    <w:p w:rsidR="00BC5816" w:rsidRDefault="004A595F">
      <w:pPr>
        <w:pStyle w:val="SourceCode"/>
      </w:pPr>
      <w:r>
        <w:rPr>
          <w:rStyle w:val="VerbatimChar"/>
        </w:rPr>
        <w:t>## Warning: Removed 3 rows containing missing values (geom_errorbar).</w:t>
      </w:r>
    </w:p>
    <w:p w:rsidR="00BC5816" w:rsidRDefault="004A595F">
      <w:pPr>
        <w:pStyle w:val="SourceCode"/>
      </w:pPr>
      <w:r>
        <w:rPr>
          <w:rStyle w:val="VerbatimChar"/>
        </w:rPr>
        <w:t>## Saving 7 x 7 in image</w:t>
      </w:r>
    </w:p>
    <w:p w:rsidR="00BC5816" w:rsidRDefault="004A595F">
      <w:pPr>
        <w:pStyle w:val="SourceCode"/>
      </w:pPr>
      <w:r>
        <w:rPr>
          <w:rStyle w:val="VerbatimChar"/>
        </w:rPr>
        <w:t>## Warning: Transformation introduced infinite values in continuous y-axis</w:t>
      </w:r>
    </w:p>
    <w:p w:rsidR="00BC5816" w:rsidRDefault="004A595F">
      <w:pPr>
        <w:pStyle w:val="SourceCode"/>
      </w:pPr>
      <w:r>
        <w:rPr>
          <w:rStyle w:val="VerbatimChar"/>
        </w:rPr>
        <w:lastRenderedPageBreak/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>: Transformation introduced infinite values in continuous y-axis</w:t>
      </w:r>
    </w:p>
    <w:p w:rsidR="00BC5816" w:rsidRDefault="004A595F">
      <w:pPr>
        <w:pStyle w:val="SourceCode"/>
      </w:pPr>
      <w:r>
        <w:rPr>
          <w:rStyle w:val="VerbatimChar"/>
        </w:rPr>
        <w:t>## Warning: Removed 3 rows containing missing values (geom_errorbar).</w:t>
      </w:r>
    </w:p>
    <w:p w:rsidR="00BC5816" w:rsidRDefault="004A595F">
      <w:pPr>
        <w:pStyle w:val="SourceCode"/>
      </w:pPr>
      <w:r>
        <w:rPr>
          <w:rStyle w:val="VerbatimChar"/>
        </w:rPr>
        <w:t>## Saving 7 x 7 in image</w:t>
      </w:r>
    </w:p>
    <w:p w:rsidR="00BC5816" w:rsidRDefault="004A595F">
      <w:pPr>
        <w:pStyle w:val="SourceCode"/>
      </w:pPr>
      <w:r>
        <w:rPr>
          <w:rStyle w:val="VerbatimChar"/>
        </w:rPr>
        <w:t>## Warning: Transformation introduced infinite values in continuous y-axis</w:t>
      </w:r>
    </w:p>
    <w:p w:rsidR="00BC5816" w:rsidRDefault="004A595F">
      <w:pPr>
        <w:pStyle w:val="SourceCode"/>
      </w:pPr>
      <w:r>
        <w:rPr>
          <w:rStyle w:val="VerbatimChar"/>
        </w:rPr>
        <w:t>## Warning: Transform</w:t>
      </w:r>
      <w:r>
        <w:rPr>
          <w:rStyle w:val="VerbatimChar"/>
        </w:rPr>
        <w:t>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</w:p>
    <w:p w:rsidR="00BC5816" w:rsidRDefault="004A595F">
      <w:pPr>
        <w:pStyle w:val="SourceCode"/>
      </w:pPr>
      <w:r>
        <w:rPr>
          <w:rStyle w:val="VerbatimChar"/>
        </w:rPr>
        <w:t>## Warning: Removed 2 rows containing missing values (geom_errorbar).</w:t>
      </w:r>
    </w:p>
    <w:p w:rsidR="00BC5816" w:rsidRDefault="004A595F">
      <w:pPr>
        <w:pStyle w:val="SourceCode"/>
      </w:pPr>
      <w:r>
        <w:rPr>
          <w:rStyle w:val="VerbatimChar"/>
        </w:rPr>
        <w:t>## Saving 7 x 7 in image</w:t>
      </w:r>
    </w:p>
    <w:p w:rsidR="00BC5816" w:rsidRDefault="004A595F">
      <w:pPr>
        <w:pStyle w:val="SourceCode"/>
      </w:pPr>
      <w:r>
        <w:rPr>
          <w:rStyle w:val="VerbatimChar"/>
        </w:rPr>
        <w:t>## Warning: Transformation intr</w:t>
      </w:r>
      <w:r>
        <w:rPr>
          <w:rStyle w:val="VerbatimChar"/>
        </w:rPr>
        <w:t>oduced infinite values in continuous y-axis</w:t>
      </w:r>
    </w:p>
    <w:p w:rsidR="00BC5816" w:rsidRDefault="004A595F">
      <w:pPr>
        <w:pStyle w:val="SourceCode"/>
      </w:pP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</w:p>
    <w:p w:rsidR="00BC5816" w:rsidRDefault="004A595F">
      <w:pPr>
        <w:pStyle w:val="SourceCode"/>
      </w:pPr>
      <w:r>
        <w:rPr>
          <w:rStyle w:val="VerbatimChar"/>
        </w:rPr>
        <w:t>## Warning: Removed 2 rows containing missing values (geom_er</w:t>
      </w:r>
      <w:r>
        <w:rPr>
          <w:rStyle w:val="VerbatimChar"/>
        </w:rPr>
        <w:t>rorbar).</w:t>
      </w:r>
    </w:p>
    <w:p w:rsidR="00BC5816" w:rsidRDefault="004A595F">
      <w:pPr>
        <w:pStyle w:val="Heading2"/>
      </w:pPr>
      <w:bookmarkStart w:id="7" w:name="tnf-versus-dmard-nsaid-or-no-exposure"/>
      <w:r>
        <w:t>TNF</w:t>
      </w:r>
      <w:r>
        <w:t xml:space="preserve"> versus </w:t>
      </w:r>
      <w:r>
        <w:t>DMARD, NSAID, or no exposure</w:t>
      </w:r>
      <w:bookmarkEnd w:id="7"/>
    </w:p>
    <w:p w:rsidR="00BC5816" w:rsidRDefault="004A595F">
      <w:pPr>
        <w:pStyle w:val="FirstParagraph"/>
      </w:pPr>
      <w:r>
        <w:rPr>
          <w:b/>
        </w:rPr>
        <w:t>MPCD</w:t>
      </w:r>
    </w:p>
    <w:p w:rsidR="00BC5816" w:rsidRDefault="004A595F">
      <w:pPr>
        <w:pStyle w:val="BodyText"/>
      </w:pPr>
      <w:r>
        <w:rPr>
          <w:b/>
        </w:rPr>
        <w:t>Marketscan</w:t>
      </w:r>
    </w:p>
    <w:p w:rsidR="00BC5816" w:rsidRDefault="004A595F">
      <w:pPr>
        <w:pStyle w:val="BodyText"/>
      </w:pPr>
      <w:r>
        <w:rPr>
          <w:b/>
        </w:rPr>
        <w:t>Medicare</w:t>
      </w:r>
    </w:p>
    <w:sectPr w:rsidR="00BC58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595F" w:rsidRDefault="004A595F">
      <w:pPr>
        <w:spacing w:after="0"/>
      </w:pPr>
      <w:r>
        <w:separator/>
      </w:r>
    </w:p>
  </w:endnote>
  <w:endnote w:type="continuationSeparator" w:id="0">
    <w:p w:rsidR="004A595F" w:rsidRDefault="004A59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595F" w:rsidRDefault="004A595F">
      <w:r>
        <w:separator/>
      </w:r>
    </w:p>
  </w:footnote>
  <w:footnote w:type="continuationSeparator" w:id="0">
    <w:p w:rsidR="004A595F" w:rsidRDefault="004A59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228CB8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C263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A595F"/>
    <w:rsid w:val="004E29B3"/>
    <w:rsid w:val="00590D07"/>
    <w:rsid w:val="006513DB"/>
    <w:rsid w:val="00784D58"/>
    <w:rsid w:val="008D6863"/>
    <w:rsid w:val="00B86B75"/>
    <w:rsid w:val="00BC48D5"/>
    <w:rsid w:val="00BC581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12F942C-AAC9-411E-8949-37E3E42FF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keepNext/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 w:cs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 w:cs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 w:cs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 w:cs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 w:cs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 w:cs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 w:cs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 w:cs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 w:cs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 w:cs="Consolas"/>
      <w:sz w:val="20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 w:cs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 w:cs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 w:cs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 w:cs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 w:cs="Consolas"/>
      <w:sz w:val="20"/>
    </w:rPr>
  </w:style>
  <w:style w:type="character" w:customStyle="1" w:styleId="ExtensionTok">
    <w:name w:val="ExtensionTok"/>
    <w:basedOn w:val="VerbatimChar"/>
    <w:rPr>
      <w:rFonts w:ascii="Consolas" w:hAnsi="Consolas" w:cs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 w:cs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 w:cs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 w:cs="Consolas"/>
      <w:sz w:val="20"/>
    </w:rPr>
  </w:style>
  <w:style w:type="table" w:styleId="ListTable4-Accent1">
    <w:name w:val="List Table 4 Accent 1"/>
    <w:basedOn w:val="TableNormal"/>
    <w:uiPriority w:val="49"/>
    <w:rsid w:val="006513DB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./scripts" TargetMode="External"/><Relationship Id="rId3" Type="http://schemas.openxmlformats.org/officeDocument/2006/relationships/settings" Target="settings.xml"/><Relationship Id="rId7" Type="http://schemas.openxmlformats.org/officeDocument/2006/relationships/hyperlink" Target="../scrip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714</Words>
  <Characters>15475</Characters>
  <Application>Microsoft Office Word</Application>
  <DocSecurity>0</DocSecurity>
  <Lines>128</Lines>
  <Paragraphs>36</Paragraphs>
  <ScaleCrop>false</ScaleCrop>
  <Company>OHSU</Company>
  <LinksUpToDate>false</LinksUpToDate>
  <CharactersWithSpaces>181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orbidities and Disease Manifestations in Ankylosing Spondylitis (BAD AS)</dc:title>
  <dc:creator>Benjamin Chan (chanb@ohsu.edu)</dc:creator>
  <cp:keywords/>
  <cp:lastModifiedBy>Benjamin Chan</cp:lastModifiedBy>
  <cp:revision>3</cp:revision>
  <dcterms:created xsi:type="dcterms:W3CDTF">2018-06-25T21:56:00Z</dcterms:created>
  <dcterms:modified xsi:type="dcterms:W3CDTF">2018-06-25T22:01:00Z</dcterms:modified>
</cp:coreProperties>
</file>